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E4DDEB" w14:textId="77777777" w:rsidR="008E3F0C" w:rsidRDefault="008E3F0C" w:rsidP="00B23B09">
      <w:pPr>
        <w:jc w:val="center"/>
        <w:rPr>
          <w:b/>
          <w:bCs/>
          <w:sz w:val="28"/>
          <w:szCs w:val="28"/>
          <w:u w:val="thick"/>
        </w:rPr>
      </w:pPr>
      <w:r w:rsidRPr="008E3F0C">
        <w:rPr>
          <w:b/>
          <w:bCs/>
          <w:noProof/>
          <w:sz w:val="28"/>
          <w:szCs w:val="28"/>
        </w:rPr>
        <w:drawing>
          <wp:inline distT="0" distB="0" distL="0" distR="0" wp14:anchorId="75DDB1F9" wp14:editId="505BA61B">
            <wp:extent cx="1674165" cy="800100"/>
            <wp:effectExtent l="0" t="0" r="2540" b="0"/>
            <wp:docPr id="44059251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167416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3E265" w14:textId="75602127" w:rsidR="007253D1" w:rsidRPr="00266045" w:rsidRDefault="007253D1" w:rsidP="007253D1">
      <w:pPr>
        <w:jc w:val="center"/>
        <w:rPr>
          <w:b/>
          <w:bCs/>
          <w:sz w:val="28"/>
          <w:szCs w:val="28"/>
          <w:u w:val="thick"/>
        </w:rPr>
      </w:pPr>
      <w:r w:rsidRPr="00266045">
        <w:rPr>
          <w:b/>
          <w:bCs/>
          <w:sz w:val="28"/>
          <w:szCs w:val="28"/>
          <w:u w:val="thick"/>
        </w:rPr>
        <w:t xml:space="preserve">FAIRFIELD ROTARY CLUB </w:t>
      </w:r>
      <w:r w:rsidR="00D80C07" w:rsidRPr="00266045">
        <w:rPr>
          <w:b/>
          <w:bCs/>
          <w:sz w:val="28"/>
          <w:szCs w:val="28"/>
          <w:u w:val="thick"/>
        </w:rPr>
        <w:t>–</w:t>
      </w:r>
      <w:r w:rsidRPr="00266045">
        <w:rPr>
          <w:b/>
          <w:bCs/>
          <w:sz w:val="28"/>
          <w:szCs w:val="28"/>
          <w:u w:val="thick"/>
        </w:rPr>
        <w:t xml:space="preserve"> </w:t>
      </w:r>
      <w:r w:rsidR="00120C4F" w:rsidRPr="00266045">
        <w:rPr>
          <w:b/>
          <w:bCs/>
          <w:sz w:val="28"/>
          <w:szCs w:val="28"/>
          <w:u w:val="thick"/>
        </w:rPr>
        <w:t xml:space="preserve">MEMBERSHIP </w:t>
      </w:r>
      <w:r w:rsidRPr="00266045">
        <w:rPr>
          <w:b/>
          <w:bCs/>
          <w:sz w:val="28"/>
          <w:szCs w:val="28"/>
          <w:u w:val="thick"/>
        </w:rPr>
        <w:t xml:space="preserve"> APPLICATION</w:t>
      </w:r>
    </w:p>
    <w:p w14:paraId="4C693331" w14:textId="64A8864C" w:rsidR="00C3372D" w:rsidRPr="00657473" w:rsidRDefault="00635651">
      <w:r w:rsidRPr="00657473">
        <w:t xml:space="preserve">Thank you for your interest in joining the Fairfield Rotary Club. </w:t>
      </w:r>
      <w:r w:rsidR="001C47A6">
        <w:t>As a service organization, we are dedicated to volunteering our time to give back to the community in various</w:t>
      </w:r>
      <w:r w:rsidRPr="00657473">
        <w:t xml:space="preserve"> ways and always with </w:t>
      </w:r>
      <w:r w:rsidR="001C47A6">
        <w:t>a</w:t>
      </w:r>
      <w:r w:rsidRPr="00657473">
        <w:t xml:space="preserve"> focus on those in need. The goal is to have a positive impact on everything we do. Our mission is: “Service Above Self</w:t>
      </w:r>
      <w:r w:rsidR="001C47A6">
        <w:t>,</w:t>
      </w:r>
      <w:r w:rsidRPr="00657473">
        <w:t xml:space="preserve">” </w:t>
      </w:r>
      <w:r w:rsidR="001C47A6">
        <w:t>which</w:t>
      </w:r>
      <w:r w:rsidRPr="00657473">
        <w:t xml:space="preserve"> is our pathway to help make a difference in the world.</w:t>
      </w:r>
    </w:p>
    <w:p w14:paraId="50109CE9" w14:textId="527A227B" w:rsidR="00635651" w:rsidRPr="00657473" w:rsidRDefault="00635651">
      <w:r w:rsidRPr="00657473">
        <w:t>We are an active and vibrant club</w:t>
      </w:r>
      <w:r w:rsidR="001C47A6">
        <w:t xml:space="preserve"> with continued enthusiasm for growing</w:t>
      </w:r>
      <w:r w:rsidRPr="00657473">
        <w:t xml:space="preserve"> our membership. We believe new members bring new and creative ideas a</w:t>
      </w:r>
      <w:r w:rsidR="001C47A6">
        <w:t>nd</w:t>
      </w:r>
      <w:r w:rsidRPr="00657473">
        <w:t xml:space="preserve"> stimulate </w:t>
      </w:r>
      <w:r w:rsidR="001C47A6">
        <w:t>innov</w:t>
      </w:r>
      <w:r w:rsidR="007253D1" w:rsidRPr="00657473">
        <w:t>ative thinking</w:t>
      </w:r>
      <w:r w:rsidRPr="00657473">
        <w:t xml:space="preserve"> in existing members. We encourage our members to be active participants who contribute in </w:t>
      </w:r>
      <w:r w:rsidR="001C47A6">
        <w:t>various</w:t>
      </w:r>
      <w:r w:rsidRPr="00657473">
        <w:t xml:space="preserve"> ways</w:t>
      </w:r>
      <w:r w:rsidR="001C47A6">
        <w:t>,</w:t>
      </w:r>
      <w:r w:rsidRPr="00657473">
        <w:t xml:space="preserve"> volunteering their time for special events/ service projects, committee involvement</w:t>
      </w:r>
      <w:r w:rsidR="001C47A6">
        <w:t>,</w:t>
      </w:r>
      <w:r w:rsidRPr="00657473">
        <w:t xml:space="preserve"> and financial donations. It</w:t>
      </w:r>
      <w:r w:rsidR="007253D1" w:rsidRPr="00657473">
        <w:t xml:space="preserve"> is the action of our collective membership </w:t>
      </w:r>
      <w:r w:rsidR="001C47A6">
        <w:t>that</w:t>
      </w:r>
      <w:r w:rsidR="007253D1" w:rsidRPr="00657473">
        <w:t xml:space="preserve"> makes a significant difference in our community – </w:t>
      </w:r>
      <w:proofErr w:type="gramStart"/>
      <w:r w:rsidR="007253D1" w:rsidRPr="00657473">
        <w:t>each and every</w:t>
      </w:r>
      <w:proofErr w:type="gramEnd"/>
      <w:r w:rsidR="007253D1" w:rsidRPr="00657473">
        <w:t xml:space="preserve"> day.</w:t>
      </w:r>
    </w:p>
    <w:p w14:paraId="5D7BF52D" w14:textId="2F0B0EEF" w:rsidR="00635651" w:rsidRDefault="007253D1">
      <w:r w:rsidRPr="00657473">
        <w:rPr>
          <w:b/>
          <w:bCs/>
        </w:rPr>
        <w:t>Sponsor’s Name</w:t>
      </w:r>
      <w:r w:rsidRPr="00657473">
        <w:t xml:space="preserve"> ________________________________</w:t>
      </w:r>
      <w:r w:rsidR="00597ED9">
        <w:t>_______</w:t>
      </w:r>
      <w:r w:rsidRPr="00657473">
        <w:t>_</w:t>
      </w:r>
      <w:r w:rsidR="001C47A6">
        <w:t xml:space="preserve"> </w:t>
      </w:r>
      <w:r w:rsidR="001C47A6" w:rsidRPr="001C47A6">
        <w:rPr>
          <w:b/>
          <w:bCs/>
        </w:rPr>
        <w:t>Today’s Date:</w:t>
      </w:r>
      <w:r w:rsidR="001C47A6">
        <w:t xml:space="preserve"> _____________________</w:t>
      </w:r>
    </w:p>
    <w:p w14:paraId="1F777EF3" w14:textId="247163A7" w:rsidR="00E815E3" w:rsidRPr="00657473" w:rsidRDefault="00E815E3">
      <w:r>
        <w:t>( If you do not have a sponsor, please contact the Membership Chairperson)</w:t>
      </w:r>
    </w:p>
    <w:p w14:paraId="23459848" w14:textId="57F7B04F" w:rsidR="006031B0" w:rsidRPr="00657473" w:rsidRDefault="006031B0" w:rsidP="00A33851">
      <w:pPr>
        <w:shd w:val="clear" w:color="auto" w:fill="E8E8E8" w:themeFill="background2"/>
        <w:jc w:val="center"/>
        <w:rPr>
          <w:b/>
          <w:bCs/>
          <w:u w:val="thick"/>
        </w:rPr>
      </w:pPr>
      <w:r w:rsidRPr="00657473">
        <w:rPr>
          <w:b/>
          <w:bCs/>
          <w:u w:val="thick"/>
        </w:rPr>
        <w:t xml:space="preserve">Personal </w:t>
      </w:r>
      <w:r w:rsidR="00D80C07" w:rsidRPr="00657473">
        <w:rPr>
          <w:b/>
          <w:bCs/>
          <w:u w:val="thick"/>
        </w:rPr>
        <w:t xml:space="preserve">Contact </w:t>
      </w:r>
      <w:r w:rsidRPr="00657473">
        <w:rPr>
          <w:b/>
          <w:bCs/>
          <w:u w:val="thick"/>
        </w:rPr>
        <w:t>Information</w:t>
      </w:r>
    </w:p>
    <w:p w14:paraId="24EA4F15" w14:textId="36587E2E" w:rsidR="006031B0" w:rsidRPr="00657473" w:rsidRDefault="006031B0">
      <w:r w:rsidRPr="00657473">
        <w:rPr>
          <w:b/>
          <w:bCs/>
        </w:rPr>
        <w:t>Applicants Name</w:t>
      </w:r>
      <w:r w:rsidRPr="00657473">
        <w:t xml:space="preserve"> ___________________________________________________</w:t>
      </w:r>
      <w:r w:rsidR="00B17ADC">
        <w:t>_____________________</w:t>
      </w:r>
      <w:r w:rsidRPr="00657473">
        <w:t>_</w:t>
      </w:r>
    </w:p>
    <w:p w14:paraId="64213C4A" w14:textId="72A17027" w:rsidR="006031B0" w:rsidRPr="00657473" w:rsidRDefault="006031B0">
      <w:r w:rsidRPr="00657473">
        <w:t>Personal Email Address _____________________________________________</w:t>
      </w:r>
      <w:r w:rsidR="00B17ADC">
        <w:t>_____</w:t>
      </w:r>
      <w:r w:rsidRPr="00657473">
        <w:t>__</w:t>
      </w:r>
      <w:r w:rsidR="00B17ADC">
        <w:t>________________</w:t>
      </w:r>
    </w:p>
    <w:p w14:paraId="1E480111" w14:textId="7AAC4AEC" w:rsidR="006031B0" w:rsidRPr="00657473" w:rsidRDefault="00AC2201">
      <w:r>
        <w:t>Birth Date</w:t>
      </w:r>
      <w:r w:rsidR="006031B0" w:rsidRPr="00657473">
        <w:t>:_______________________</w:t>
      </w:r>
      <w:r w:rsidR="00F031D8" w:rsidRPr="00657473">
        <w:t>_</w:t>
      </w:r>
      <w:r>
        <w:t xml:space="preserve"> Birthplace:__________________________________</w:t>
      </w:r>
      <w:r w:rsidR="00597ED9">
        <w:t>Gender:_____</w:t>
      </w:r>
    </w:p>
    <w:p w14:paraId="3B7EFA93" w14:textId="2DDA8A76" w:rsidR="006031B0" w:rsidRPr="00657473" w:rsidRDefault="006031B0">
      <w:r w:rsidRPr="00657473">
        <w:t>Cell Phone: _______________________</w:t>
      </w:r>
      <w:r w:rsidR="00F031D8" w:rsidRPr="00657473">
        <w:t>___</w:t>
      </w:r>
      <w:r w:rsidRPr="00657473">
        <w:t>__</w:t>
      </w:r>
      <w:r w:rsidRPr="00657473">
        <w:tab/>
      </w:r>
      <w:r w:rsidRPr="00657473">
        <w:tab/>
        <w:t>Home Phone: ______________________</w:t>
      </w:r>
      <w:r w:rsidR="00DA1767">
        <w:t>__</w:t>
      </w:r>
      <w:r w:rsidRPr="00657473">
        <w:t>___</w:t>
      </w:r>
    </w:p>
    <w:p w14:paraId="635D2276" w14:textId="0364D0E2" w:rsidR="006031B0" w:rsidRPr="00657473" w:rsidRDefault="006031B0">
      <w:r w:rsidRPr="00657473">
        <w:t>Home Street Address:______________________________________________________</w:t>
      </w:r>
      <w:r w:rsidR="00DA1767">
        <w:t>______________</w:t>
      </w:r>
      <w:r w:rsidRPr="00657473">
        <w:t>__</w:t>
      </w:r>
    </w:p>
    <w:p w14:paraId="44EF98F1" w14:textId="7344E52A" w:rsidR="007253D1" w:rsidRDefault="006031B0" w:rsidP="006031B0">
      <w:r w:rsidRPr="00657473">
        <w:t>City: ____________________________________</w:t>
      </w:r>
      <w:r w:rsidR="00B17ADC">
        <w:t>____</w:t>
      </w:r>
      <w:r w:rsidRPr="00657473">
        <w:t>_</w:t>
      </w:r>
      <w:r w:rsidR="00B17ADC">
        <w:t xml:space="preserve">      </w:t>
      </w:r>
      <w:r w:rsidRPr="00657473">
        <w:t>State: ________________</w:t>
      </w:r>
      <w:r w:rsidRPr="00657473">
        <w:tab/>
      </w:r>
      <w:r w:rsidR="00B17ADC">
        <w:t xml:space="preserve">  </w:t>
      </w:r>
      <w:r w:rsidRPr="00657473">
        <w:t>Zip:________</w:t>
      </w:r>
      <w:r w:rsidR="00B17ADC">
        <w:t>__</w:t>
      </w:r>
      <w:r w:rsidR="00DA1767">
        <w:t>___</w:t>
      </w:r>
      <w:r w:rsidRPr="00657473">
        <w:t xml:space="preserve">__ </w:t>
      </w:r>
    </w:p>
    <w:p w14:paraId="42DF5811" w14:textId="77777777" w:rsidR="0005047C" w:rsidRPr="00657473" w:rsidRDefault="0005047C" w:rsidP="0005047C">
      <w:r>
        <w:t>Spouses/Partners  Name:__________________________________________________________________</w:t>
      </w:r>
    </w:p>
    <w:p w14:paraId="757470F2" w14:textId="77777777" w:rsidR="00D80C07" w:rsidRPr="00657473" w:rsidRDefault="00D80C07" w:rsidP="006031B0"/>
    <w:p w14:paraId="3F544730" w14:textId="40814840" w:rsidR="00F031D8" w:rsidRPr="00657473" w:rsidRDefault="00F031D8" w:rsidP="00B96DE3">
      <w:pPr>
        <w:shd w:val="clear" w:color="auto" w:fill="E8E8E8" w:themeFill="background2"/>
        <w:spacing w:line="360" w:lineRule="auto"/>
        <w:jc w:val="center"/>
        <w:rPr>
          <w:b/>
          <w:bCs/>
          <w:u w:val="thick"/>
        </w:rPr>
      </w:pPr>
      <w:r w:rsidRPr="00657473">
        <w:rPr>
          <w:b/>
          <w:bCs/>
          <w:u w:val="thick"/>
        </w:rPr>
        <w:t>Busines</w:t>
      </w:r>
      <w:r w:rsidR="00D80C07" w:rsidRPr="00657473">
        <w:rPr>
          <w:b/>
          <w:bCs/>
          <w:u w:val="thick"/>
        </w:rPr>
        <w:t xml:space="preserve">s </w:t>
      </w:r>
      <w:r w:rsidRPr="00657473">
        <w:rPr>
          <w:b/>
          <w:bCs/>
          <w:u w:val="thick"/>
        </w:rPr>
        <w:t>Information</w:t>
      </w:r>
    </w:p>
    <w:p w14:paraId="035B98F9" w14:textId="5A8A6784" w:rsidR="00F031D8" w:rsidRPr="00657473" w:rsidRDefault="00F031D8" w:rsidP="00B96DE3">
      <w:pPr>
        <w:spacing w:line="360" w:lineRule="auto"/>
      </w:pPr>
      <w:r w:rsidRPr="00657473">
        <w:rPr>
          <w:b/>
          <w:bCs/>
        </w:rPr>
        <w:t>Employer/Business Name:</w:t>
      </w:r>
      <w:r w:rsidRPr="00657473">
        <w:t xml:space="preserve"> ___________________________________________</w:t>
      </w:r>
      <w:r w:rsidR="00DA1767">
        <w:t>_</w:t>
      </w:r>
      <w:r w:rsidRPr="00657473">
        <w:t>___</w:t>
      </w:r>
      <w:r w:rsidR="00B17ADC">
        <w:t>______________</w:t>
      </w:r>
      <w:r w:rsidR="00DA1767">
        <w:t>__</w:t>
      </w:r>
      <w:r w:rsidRPr="00657473">
        <w:t>_</w:t>
      </w:r>
    </w:p>
    <w:p w14:paraId="10D716B7" w14:textId="169483A1" w:rsidR="00F031D8" w:rsidRPr="00657473" w:rsidRDefault="00F031D8" w:rsidP="00F031D8">
      <w:r w:rsidRPr="00657473">
        <w:t>Occupation: ___________________________</w:t>
      </w:r>
      <w:r w:rsidR="00DA1767">
        <w:t>____</w:t>
      </w:r>
      <w:r w:rsidRPr="00657473">
        <w:t>_</w:t>
      </w:r>
      <w:r w:rsidR="00DA1767">
        <w:t xml:space="preserve">             </w:t>
      </w:r>
      <w:r w:rsidRPr="00657473">
        <w:t>Title:_______________________________</w:t>
      </w:r>
      <w:r w:rsidR="00DA1767">
        <w:t>___</w:t>
      </w:r>
      <w:r w:rsidRPr="00657473">
        <w:t>__</w:t>
      </w:r>
    </w:p>
    <w:p w14:paraId="1F1E8E74" w14:textId="2E65F10D" w:rsidR="00F031D8" w:rsidRPr="00657473" w:rsidRDefault="00F031D8" w:rsidP="00F031D8">
      <w:r w:rsidRPr="00657473">
        <w:t>Business Email Address:_________________________________________________</w:t>
      </w:r>
      <w:r w:rsidR="00DA1767">
        <w:t>______________</w:t>
      </w:r>
      <w:r w:rsidRPr="00657473">
        <w:t>_</w:t>
      </w:r>
      <w:r w:rsidR="00DA1767">
        <w:t>____</w:t>
      </w:r>
    </w:p>
    <w:p w14:paraId="15B1A42F" w14:textId="18A2CEF5" w:rsidR="00F031D8" w:rsidRPr="00657473" w:rsidRDefault="00F031D8" w:rsidP="00F031D8">
      <w:r w:rsidRPr="00657473">
        <w:t>Business Phone:_____________________________</w:t>
      </w:r>
    </w:p>
    <w:p w14:paraId="0D202737" w14:textId="052EAB60" w:rsidR="00F031D8" w:rsidRPr="00657473" w:rsidRDefault="00F031D8" w:rsidP="00F031D8">
      <w:r w:rsidRPr="00657473">
        <w:t>Business Address:_____________________________________________</w:t>
      </w:r>
      <w:r w:rsidR="00B17ADC">
        <w:t>____</w:t>
      </w:r>
      <w:r w:rsidRPr="00657473">
        <w:t>______</w:t>
      </w:r>
      <w:r w:rsidR="00DA1767">
        <w:t>___________________</w:t>
      </w:r>
    </w:p>
    <w:p w14:paraId="1E85B2C9" w14:textId="59097292" w:rsidR="00F031D8" w:rsidRPr="00657473" w:rsidRDefault="00F031D8" w:rsidP="00F031D8">
      <w:r w:rsidRPr="00657473">
        <w:t>City:_______________________________________</w:t>
      </w:r>
      <w:r w:rsidRPr="00657473">
        <w:tab/>
        <w:t>State:___________________</w:t>
      </w:r>
      <w:r w:rsidRPr="00657473">
        <w:tab/>
        <w:t>Zip:__________</w:t>
      </w:r>
    </w:p>
    <w:p w14:paraId="4A808F50" w14:textId="773FCD4E" w:rsidR="00D80C07" w:rsidRDefault="00D80C07" w:rsidP="00F031D8">
      <w:r w:rsidRPr="00657473">
        <w:t>Type of Business: _________________________________________________________</w:t>
      </w:r>
    </w:p>
    <w:p w14:paraId="4696CF87" w14:textId="6A1CEF0F" w:rsidR="00E815E3" w:rsidRDefault="00E815E3" w:rsidP="00F031D8">
      <w:r>
        <w:t>Business Website: ________________________________________________________</w:t>
      </w:r>
    </w:p>
    <w:p w14:paraId="3070B7C0" w14:textId="6F448F56" w:rsidR="00D80C07" w:rsidRPr="00657473" w:rsidRDefault="00D80C07" w:rsidP="00F031D8">
      <w:r w:rsidRPr="00597ED9">
        <w:rPr>
          <w:b/>
          <w:bCs/>
        </w:rPr>
        <w:t>Preferred Contact</w:t>
      </w:r>
      <w:r w:rsidR="00B17ADC">
        <w:rPr>
          <w:b/>
          <w:bCs/>
        </w:rPr>
        <w:t xml:space="preserve">(Please check one) </w:t>
      </w:r>
      <w:r w:rsidRPr="00597ED9">
        <w:rPr>
          <w:b/>
          <w:bCs/>
        </w:rPr>
        <w:t>:</w:t>
      </w:r>
      <w:r w:rsidRPr="00657473">
        <w:t xml:space="preserve">    </w:t>
      </w:r>
      <w:r w:rsidR="00B17ADC">
        <w:t xml:space="preserve"> </w:t>
      </w:r>
      <w:r w:rsidRPr="00657473">
        <w:t>Home: ____        Business: ____</w:t>
      </w:r>
    </w:p>
    <w:p w14:paraId="66D5E116" w14:textId="77777777" w:rsidR="009A0234" w:rsidRDefault="009A0234" w:rsidP="00F031D8"/>
    <w:p w14:paraId="7B094DA9" w14:textId="77777777" w:rsidR="009A0234" w:rsidRPr="00657473" w:rsidRDefault="009A0234" w:rsidP="009A0234">
      <w:pPr>
        <w:shd w:val="clear" w:color="auto" w:fill="E8E8E8" w:themeFill="background2"/>
        <w:jc w:val="center"/>
        <w:rPr>
          <w:b/>
          <w:bCs/>
          <w:u w:val="thick"/>
        </w:rPr>
      </w:pPr>
      <w:r w:rsidRPr="00657473">
        <w:rPr>
          <w:b/>
          <w:bCs/>
          <w:u w:val="thick"/>
        </w:rPr>
        <w:t>Other Information</w:t>
      </w:r>
    </w:p>
    <w:p w14:paraId="16C26135" w14:textId="33517176" w:rsidR="0005047C" w:rsidRDefault="0005047C" w:rsidP="00F031D8">
      <w:r>
        <w:t>Degrees &amp; Certifications_____________________________________</w:t>
      </w:r>
      <w:r w:rsidR="001C47A6">
        <w:t>_</w:t>
      </w:r>
      <w:r>
        <w:t>_______________________________</w:t>
      </w:r>
    </w:p>
    <w:p w14:paraId="657A9218" w14:textId="6A477798" w:rsidR="001C47A6" w:rsidRDefault="001C47A6" w:rsidP="00F031D8">
      <w:r>
        <w:t>Professional designations and affiliations:____________________________________________________</w:t>
      </w:r>
    </w:p>
    <w:p w14:paraId="253926EE" w14:textId="294AF32C" w:rsidR="00E248FD" w:rsidRPr="00657473" w:rsidRDefault="001C47A6" w:rsidP="00F031D8">
      <w:r>
        <w:t>Community involvement</w:t>
      </w:r>
      <w:r w:rsidR="00E248FD" w:rsidRPr="00657473">
        <w:t>:__________________________</w:t>
      </w:r>
      <w:r>
        <w:t>__________________________________________</w:t>
      </w:r>
    </w:p>
    <w:p w14:paraId="7184E196" w14:textId="5EB8D10F" w:rsidR="00E248FD" w:rsidRDefault="00E248FD" w:rsidP="00F031D8">
      <w:proofErr w:type="gramStart"/>
      <w:r w:rsidRPr="00657473">
        <w:t>Previous</w:t>
      </w:r>
      <w:proofErr w:type="gramEnd"/>
      <w:r w:rsidRPr="00657473">
        <w:t xml:space="preserve"> Rotary Club involvement:___________________________________</w:t>
      </w:r>
      <w:r w:rsidR="001C47A6">
        <w:t>__</w:t>
      </w:r>
      <w:r w:rsidRPr="00657473">
        <w:t>_______________________</w:t>
      </w:r>
    </w:p>
    <w:p w14:paraId="557BBAB4" w14:textId="77777777" w:rsidR="00E248FD" w:rsidRPr="00657473" w:rsidRDefault="00E248FD" w:rsidP="00F031D8"/>
    <w:p w14:paraId="7A89AACF" w14:textId="11CF36F3" w:rsidR="00D80C07" w:rsidRPr="00657473" w:rsidRDefault="00120C4F" w:rsidP="00F031D8">
      <w:r w:rsidRPr="00657473">
        <w:t>Why do you want to join the Fairfield Rotary Club?</w:t>
      </w:r>
    </w:p>
    <w:p w14:paraId="7E73319E" w14:textId="6A5747D7" w:rsidR="00120C4F" w:rsidRPr="00657473" w:rsidRDefault="00120C4F" w:rsidP="00F031D8">
      <w:r w:rsidRPr="0065747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1EA7F7" wp14:editId="08023D54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5915025" cy="647700"/>
                <wp:effectExtent l="0" t="0" r="28575" b="19050"/>
                <wp:wrapNone/>
                <wp:docPr id="142075220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647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2752F1" id="Rectangle 2" o:spid="_x0000_s1026" style="position:absolute;margin-left:414.55pt;margin-top:.75pt;width:465.75pt;height:51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" fillcolor="white [3201]" strokecolor="#4ea72e [3209]" strokeweight="1pt">
                <w10:wrap anchorx="margin"/>
              </v:rect>
            </w:pict>
          </mc:Fallback>
        </mc:AlternateContent>
      </w:r>
    </w:p>
    <w:p w14:paraId="4D24C7DC" w14:textId="181CAFED" w:rsidR="00120C4F" w:rsidRPr="00657473" w:rsidRDefault="00120C4F" w:rsidP="00F031D8"/>
    <w:p w14:paraId="49027D4D" w14:textId="15953031" w:rsidR="00120C4F" w:rsidRPr="00657473" w:rsidRDefault="00120C4F" w:rsidP="00F031D8"/>
    <w:p w14:paraId="7A6C4D54" w14:textId="6438A4AE" w:rsidR="00120C4F" w:rsidRPr="00657473" w:rsidRDefault="00E248FD" w:rsidP="00F031D8">
      <w:r w:rsidRPr="0065747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638F08" wp14:editId="0232146A">
                <wp:simplePos x="0" y="0"/>
                <wp:positionH relativeFrom="margin">
                  <wp:align>right</wp:align>
                </wp:positionH>
                <wp:positionV relativeFrom="paragraph">
                  <wp:posOffset>284480</wp:posOffset>
                </wp:positionV>
                <wp:extent cx="5915025" cy="628650"/>
                <wp:effectExtent l="0" t="0" r="28575" b="19050"/>
                <wp:wrapNone/>
                <wp:docPr id="54253198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EA72E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3C2708" id="Rectangle 2" o:spid="_x0000_s1026" style="position:absolute;margin-left:414.55pt;margin-top:22.4pt;width:465.75pt;height:49.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" fillcolor="window" strokecolor="#4ea72e" strokeweight="1pt">
                <w10:wrap anchorx="margin"/>
              </v:rect>
            </w:pict>
          </mc:Fallback>
        </mc:AlternateContent>
      </w:r>
      <w:r w:rsidR="00120C4F" w:rsidRPr="00657473">
        <w:t>What special interests/hobbies/</w:t>
      </w:r>
      <w:r w:rsidRPr="00657473">
        <w:t>skills</w:t>
      </w:r>
      <w:r w:rsidR="00120C4F" w:rsidRPr="00657473">
        <w:t xml:space="preserve"> do you have that you might like to share with the Club?</w:t>
      </w:r>
    </w:p>
    <w:p w14:paraId="4C253750" w14:textId="6CE9E665" w:rsidR="00120C4F" w:rsidRPr="00657473" w:rsidRDefault="00120C4F" w:rsidP="00F031D8"/>
    <w:p w14:paraId="721696B2" w14:textId="77777777" w:rsidR="00120C4F" w:rsidRPr="00657473" w:rsidRDefault="00120C4F" w:rsidP="00F031D8"/>
    <w:p w14:paraId="03CD98AD" w14:textId="7DD5B6B1" w:rsidR="00120C4F" w:rsidRPr="00657473" w:rsidRDefault="00120C4F" w:rsidP="00F031D8"/>
    <w:p w14:paraId="4EDECBA2" w14:textId="50AB288A" w:rsidR="00120C4F" w:rsidRPr="00657473" w:rsidRDefault="00120C4F" w:rsidP="00F031D8">
      <w:r w:rsidRPr="0065747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D8B1FF" wp14:editId="7E0E4E9B">
                <wp:simplePos x="0" y="0"/>
                <wp:positionH relativeFrom="margin">
                  <wp:align>right</wp:align>
                </wp:positionH>
                <wp:positionV relativeFrom="paragraph">
                  <wp:posOffset>255905</wp:posOffset>
                </wp:positionV>
                <wp:extent cx="5915025" cy="685800"/>
                <wp:effectExtent l="0" t="0" r="28575" b="19050"/>
                <wp:wrapNone/>
                <wp:docPr id="100300936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685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EA72E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952520" id="Rectangle 2" o:spid="_x0000_s1026" style="position:absolute;margin-left:414.55pt;margin-top:20.15pt;width:465.75pt;height:54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" fillcolor="window" strokecolor="#4ea72e" strokeweight="1pt">
                <w10:wrap anchorx="margin"/>
              </v:rect>
            </w:pict>
          </mc:Fallback>
        </mc:AlternateContent>
      </w:r>
      <w:r w:rsidR="001C47A6">
        <w:rPr>
          <w:noProof/>
        </w:rPr>
        <w:t xml:space="preserve">Is there </w:t>
      </w:r>
      <w:r w:rsidR="00597ED9">
        <w:rPr>
          <w:noProof/>
        </w:rPr>
        <w:t>anything</w:t>
      </w:r>
      <w:r w:rsidRPr="00657473">
        <w:t xml:space="preserve"> else you would like to tell us about yourself?</w:t>
      </w:r>
    </w:p>
    <w:p w14:paraId="2B707DA8" w14:textId="77777777" w:rsidR="00120C4F" w:rsidRPr="00657473" w:rsidRDefault="00120C4F" w:rsidP="00F031D8"/>
    <w:p w14:paraId="02E304B6" w14:textId="1E80AE7E" w:rsidR="00120C4F" w:rsidRPr="00657473" w:rsidRDefault="00120C4F" w:rsidP="00F031D8"/>
    <w:p w14:paraId="41FF2FD3" w14:textId="77777777" w:rsidR="00120C4F" w:rsidRPr="00657473" w:rsidRDefault="00120C4F" w:rsidP="00F031D8"/>
    <w:p w14:paraId="64504758" w14:textId="7DEB766C" w:rsidR="00120C4F" w:rsidRPr="00657473" w:rsidRDefault="00157A55" w:rsidP="00157A55">
      <w:pPr>
        <w:shd w:val="clear" w:color="auto" w:fill="E8E8E8" w:themeFill="background2"/>
        <w:jc w:val="center"/>
        <w:rPr>
          <w:b/>
          <w:bCs/>
          <w:u w:val="thick"/>
        </w:rPr>
      </w:pPr>
      <w:r w:rsidRPr="00657473">
        <w:rPr>
          <w:b/>
          <w:bCs/>
          <w:u w:val="thick"/>
        </w:rPr>
        <w:t>Membership Information</w:t>
      </w:r>
      <w:r w:rsidR="000277E2">
        <w:rPr>
          <w:b/>
          <w:bCs/>
          <w:u w:val="thick"/>
        </w:rPr>
        <w:t xml:space="preserve"> ( Effective July 1, 2025)</w:t>
      </w:r>
    </w:p>
    <w:p w14:paraId="6BB0C5B4" w14:textId="6CDE7462" w:rsidR="00157A55" w:rsidRPr="009E3A2B" w:rsidRDefault="00157A55" w:rsidP="00157A55">
      <w:pPr>
        <w:rPr>
          <w:b/>
          <w:bCs/>
        </w:rPr>
      </w:pPr>
      <w:r w:rsidRPr="009E3A2B">
        <w:rPr>
          <w:b/>
          <w:bCs/>
        </w:rPr>
        <w:t>Membership Period ( July 1 – June 30)</w:t>
      </w:r>
    </w:p>
    <w:p w14:paraId="7D369338" w14:textId="08C36125" w:rsidR="00157A55" w:rsidRPr="009E3A2B" w:rsidRDefault="00157A55" w:rsidP="00157A55">
      <w:pPr>
        <w:rPr>
          <w:b/>
          <w:bCs/>
        </w:rPr>
      </w:pPr>
      <w:r w:rsidRPr="009E3A2B">
        <w:rPr>
          <w:b/>
          <w:bCs/>
        </w:rPr>
        <w:t>Annual Membership Dues:  $</w:t>
      </w:r>
      <w:r w:rsidR="00597ED9" w:rsidRPr="009E3A2B">
        <w:rPr>
          <w:b/>
          <w:bCs/>
        </w:rPr>
        <w:t>3</w:t>
      </w:r>
      <w:r w:rsidR="009E3A2B" w:rsidRPr="009E3A2B">
        <w:rPr>
          <w:b/>
          <w:bCs/>
        </w:rPr>
        <w:t>00</w:t>
      </w:r>
      <w:r w:rsidRPr="009E3A2B">
        <w:rPr>
          <w:b/>
          <w:bCs/>
        </w:rPr>
        <w:t xml:space="preserve"> </w:t>
      </w:r>
      <w:r w:rsidR="00597ED9" w:rsidRPr="009E3A2B">
        <w:rPr>
          <w:b/>
          <w:bCs/>
        </w:rPr>
        <w:t xml:space="preserve"> - </w:t>
      </w:r>
      <w:r w:rsidRPr="009E3A2B">
        <w:rPr>
          <w:b/>
          <w:bCs/>
        </w:rPr>
        <w:t xml:space="preserve">( </w:t>
      </w:r>
      <w:r w:rsidR="003C0440" w:rsidRPr="009E3A2B">
        <w:rPr>
          <w:b/>
          <w:bCs/>
        </w:rPr>
        <w:t xml:space="preserve">Dues will be </w:t>
      </w:r>
      <w:r w:rsidRPr="009E3A2B">
        <w:rPr>
          <w:b/>
          <w:bCs/>
        </w:rPr>
        <w:t>prorated based on your membership date)</w:t>
      </w:r>
    </w:p>
    <w:p w14:paraId="27A959C8" w14:textId="67C416A2" w:rsidR="009E3A2B" w:rsidRPr="009E3A2B" w:rsidRDefault="009E3A2B" w:rsidP="00157A55">
      <w:pPr>
        <w:rPr>
          <w:b/>
          <w:bCs/>
        </w:rPr>
      </w:pPr>
      <w:r w:rsidRPr="009E3A2B">
        <w:rPr>
          <w:b/>
          <w:bCs/>
        </w:rPr>
        <w:t>Rotary international – An annual contribution of $100 is suggested. Board encourages a minimum of $25.</w:t>
      </w:r>
    </w:p>
    <w:p w14:paraId="73C8BAA0" w14:textId="52E28920" w:rsidR="00157A55" w:rsidRPr="009E3A2B" w:rsidRDefault="00157A55" w:rsidP="00157A55">
      <w:pPr>
        <w:rPr>
          <w:b/>
          <w:bCs/>
        </w:rPr>
      </w:pPr>
      <w:r w:rsidRPr="009E3A2B">
        <w:rPr>
          <w:b/>
          <w:bCs/>
        </w:rPr>
        <w:t>One-Time Initiation Fee:  $50</w:t>
      </w:r>
    </w:p>
    <w:p w14:paraId="35255387" w14:textId="16D58F48" w:rsidR="00157A55" w:rsidRPr="00657473" w:rsidRDefault="00157A55" w:rsidP="00157A55">
      <w:r w:rsidRPr="00657473">
        <w:t>Meeting Schedule:  Monday</w:t>
      </w:r>
      <w:r w:rsidR="0005047C">
        <w:t>s</w:t>
      </w:r>
      <w:r w:rsidRPr="00657473">
        <w:t xml:space="preserve"> at 12:</w:t>
      </w:r>
      <w:r w:rsidR="00AC2201">
        <w:t>30</w:t>
      </w:r>
      <w:r w:rsidR="0005047C">
        <w:t xml:space="preserve"> </w:t>
      </w:r>
      <w:r w:rsidRPr="00657473">
        <w:t xml:space="preserve">PM (check </w:t>
      </w:r>
      <w:r w:rsidR="001C47A6">
        <w:t xml:space="preserve">the </w:t>
      </w:r>
      <w:r w:rsidRPr="00657473">
        <w:t>website, as meeting dates may change)</w:t>
      </w:r>
    </w:p>
    <w:p w14:paraId="00255ABF" w14:textId="2A41135E" w:rsidR="00E248FD" w:rsidRPr="00657473" w:rsidRDefault="00157A55" w:rsidP="00157A55">
      <w:r w:rsidRPr="00657473">
        <w:t>Meeting Location:  Gaelic-American Club; 74 Beach Road; Fairfield, CT</w:t>
      </w:r>
    </w:p>
    <w:p w14:paraId="5B035551" w14:textId="70BACD97" w:rsidR="00E248FD" w:rsidRPr="00657473" w:rsidRDefault="00E248FD" w:rsidP="00157A55">
      <w:pPr>
        <w:rPr>
          <w:b/>
          <w:bCs/>
        </w:rPr>
      </w:pPr>
      <w:proofErr w:type="gramStart"/>
      <w:r w:rsidRPr="00657473">
        <w:rPr>
          <w:b/>
          <w:bCs/>
        </w:rPr>
        <w:t>I understand</w:t>
      </w:r>
      <w:proofErr w:type="gramEnd"/>
      <w:r w:rsidRPr="00657473">
        <w:rPr>
          <w:b/>
          <w:bCs/>
        </w:rPr>
        <w:t xml:space="preserve"> that this application for membership </w:t>
      </w:r>
      <w:proofErr w:type="gramStart"/>
      <w:r w:rsidRPr="00657473">
        <w:rPr>
          <w:b/>
          <w:bCs/>
        </w:rPr>
        <w:t>in</w:t>
      </w:r>
      <w:proofErr w:type="gramEnd"/>
      <w:r w:rsidRPr="00657473">
        <w:rPr>
          <w:b/>
          <w:bCs/>
        </w:rPr>
        <w:t xml:space="preserve"> the Fairfield Rotary Club is subject to </w:t>
      </w:r>
      <w:r w:rsidR="001C47A6">
        <w:rPr>
          <w:b/>
          <w:bCs/>
        </w:rPr>
        <w:t xml:space="preserve">the </w:t>
      </w:r>
      <w:r w:rsidRPr="00657473">
        <w:rPr>
          <w:b/>
          <w:bCs/>
        </w:rPr>
        <w:t xml:space="preserve">approval of the </w:t>
      </w:r>
      <w:r w:rsidR="00B17ADC">
        <w:rPr>
          <w:b/>
          <w:bCs/>
        </w:rPr>
        <w:t xml:space="preserve">Fairfield Rotary </w:t>
      </w:r>
      <w:r w:rsidRPr="00657473">
        <w:rPr>
          <w:b/>
          <w:bCs/>
        </w:rPr>
        <w:t>Club Board of Directors.</w:t>
      </w:r>
    </w:p>
    <w:p w14:paraId="6E99AAF2" w14:textId="77777777" w:rsidR="00E248FD" w:rsidRPr="00657473" w:rsidRDefault="00E248FD" w:rsidP="00157A55"/>
    <w:p w14:paraId="6485ECD1" w14:textId="27C076DA" w:rsidR="00E248FD" w:rsidRPr="00657473" w:rsidRDefault="00E248FD" w:rsidP="00157A55">
      <w:r w:rsidRPr="00657473">
        <w:t>___________________________________________</w:t>
      </w:r>
      <w:r w:rsidRPr="00657473">
        <w:tab/>
      </w:r>
      <w:r w:rsidRPr="00657473">
        <w:tab/>
      </w:r>
      <w:r w:rsidRPr="00657473">
        <w:tab/>
        <w:t>_________________________</w:t>
      </w:r>
    </w:p>
    <w:p w14:paraId="4BE7275C" w14:textId="7C11CA60" w:rsidR="00E248FD" w:rsidRPr="00657473" w:rsidRDefault="00E248FD" w:rsidP="00157A55">
      <w:pPr>
        <w:rPr>
          <w:b/>
          <w:bCs/>
        </w:rPr>
      </w:pPr>
      <w:r w:rsidRPr="00657473">
        <w:rPr>
          <w:b/>
          <w:bCs/>
        </w:rPr>
        <w:t>Applicant Signature</w:t>
      </w:r>
      <w:r w:rsidRPr="00657473">
        <w:tab/>
      </w:r>
      <w:r w:rsidRPr="00657473">
        <w:tab/>
      </w:r>
      <w:r w:rsidRPr="00657473">
        <w:tab/>
      </w:r>
      <w:r w:rsidRPr="00657473">
        <w:tab/>
      </w:r>
      <w:r w:rsidRPr="00657473">
        <w:tab/>
      </w:r>
      <w:r w:rsidRPr="00657473">
        <w:tab/>
      </w:r>
      <w:r w:rsidRPr="00657473">
        <w:tab/>
      </w:r>
      <w:r w:rsidRPr="00657473">
        <w:rPr>
          <w:b/>
          <w:bCs/>
        </w:rPr>
        <w:t>Date</w:t>
      </w:r>
    </w:p>
    <w:sectPr w:rsidR="00E248FD" w:rsidRPr="00657473" w:rsidSect="00B23B09">
      <w:pgSz w:w="12240" w:h="15840"/>
      <w:pgMar w:top="432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xNjA3NDI0ALKMTJR0lIJTi4sz8/NACgzNagG07ADXLQAAAA=="/>
  </w:docVars>
  <w:rsids>
    <w:rsidRoot w:val="00635651"/>
    <w:rsid w:val="000277E2"/>
    <w:rsid w:val="0005047C"/>
    <w:rsid w:val="0005710C"/>
    <w:rsid w:val="001146CE"/>
    <w:rsid w:val="00120C4F"/>
    <w:rsid w:val="00140163"/>
    <w:rsid w:val="00157A55"/>
    <w:rsid w:val="00165C5C"/>
    <w:rsid w:val="001B6A0E"/>
    <w:rsid w:val="001C47A6"/>
    <w:rsid w:val="00210629"/>
    <w:rsid w:val="002272B7"/>
    <w:rsid w:val="00265711"/>
    <w:rsid w:val="00266045"/>
    <w:rsid w:val="002A33F0"/>
    <w:rsid w:val="002A494A"/>
    <w:rsid w:val="002A7652"/>
    <w:rsid w:val="003359B1"/>
    <w:rsid w:val="003C0440"/>
    <w:rsid w:val="003F5439"/>
    <w:rsid w:val="00597ED9"/>
    <w:rsid w:val="005F3443"/>
    <w:rsid w:val="006031B0"/>
    <w:rsid w:val="00635651"/>
    <w:rsid w:val="00657473"/>
    <w:rsid w:val="006A62EF"/>
    <w:rsid w:val="006E0189"/>
    <w:rsid w:val="007253D1"/>
    <w:rsid w:val="00801146"/>
    <w:rsid w:val="008C58BD"/>
    <w:rsid w:val="008E3F0C"/>
    <w:rsid w:val="009A0234"/>
    <w:rsid w:val="009A2D11"/>
    <w:rsid w:val="009E3A2B"/>
    <w:rsid w:val="00A33851"/>
    <w:rsid w:val="00A95BB7"/>
    <w:rsid w:val="00A95D56"/>
    <w:rsid w:val="00AC2201"/>
    <w:rsid w:val="00B17ADC"/>
    <w:rsid w:val="00B23B09"/>
    <w:rsid w:val="00B828DE"/>
    <w:rsid w:val="00B96DE3"/>
    <w:rsid w:val="00BC00CE"/>
    <w:rsid w:val="00C2303E"/>
    <w:rsid w:val="00C3372D"/>
    <w:rsid w:val="00CA062B"/>
    <w:rsid w:val="00CB186B"/>
    <w:rsid w:val="00D80C07"/>
    <w:rsid w:val="00DA1767"/>
    <w:rsid w:val="00E248FD"/>
    <w:rsid w:val="00E815E3"/>
    <w:rsid w:val="00F031D8"/>
    <w:rsid w:val="00F07B34"/>
    <w:rsid w:val="00F10CA5"/>
    <w:rsid w:val="00FD1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69BED"/>
  <w15:chartTrackingRefBased/>
  <w15:docId w15:val="{3AF47E22-FDF9-40B5-B4FA-890690AC6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565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565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565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565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565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565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565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565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565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565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565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3565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565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565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565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565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565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565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3565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56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565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3565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3565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3565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3565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3565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565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565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3565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77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ansone</dc:creator>
  <cp:keywords/>
  <dc:description/>
  <cp:lastModifiedBy>Thomas Sansone</cp:lastModifiedBy>
  <cp:revision>13</cp:revision>
  <cp:lastPrinted>2025-02-21T13:42:00Z</cp:lastPrinted>
  <dcterms:created xsi:type="dcterms:W3CDTF">2024-12-15T19:01:00Z</dcterms:created>
  <dcterms:modified xsi:type="dcterms:W3CDTF">2025-07-23T16:08:00Z</dcterms:modified>
</cp:coreProperties>
</file>